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FB65C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November 30 2021</w:t>
      </w:r>
    </w:p>
    <w:p w14:paraId="3073BE6A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highlight w:val="yellow"/>
          <w:lang w:val="en"/>
        </w:rPr>
      </w:pPr>
      <w:r>
        <w:rPr>
          <w:rFonts w:ascii="Calibri" w:hAnsi="Calibri" w:cs="Calibri"/>
          <w:b/>
          <w:bCs/>
          <w:highlight w:val="yellow"/>
          <w:lang w:val="en"/>
        </w:rPr>
        <w:t># Updated January 26 2022 using corrected programs (corrected for substitution bug) and additional fishery-level substitution rules</w:t>
      </w:r>
    </w:p>
    <w:p w14:paraId="635CBDED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7EF09A2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attach("/Users/clennert/Documents/R/poststratification/CL programs_stock assessment/spp comp programs_from 2000/spp comp_R </w:t>
      </w:r>
      <w:r>
        <w:rPr>
          <w:rFonts w:ascii="Calibri" w:hAnsi="Calibri" w:cs="Calibri"/>
          <w:lang w:val="en"/>
        </w:rPr>
        <w:t>functions_</w:t>
      </w:r>
      <w:r>
        <w:rPr>
          <w:rFonts w:ascii="Calibri" w:hAnsi="Calibri" w:cs="Calibri"/>
          <w:highlight w:val="yellow"/>
          <w:lang w:val="en"/>
        </w:rPr>
        <w:t>V3</w:t>
      </w:r>
      <w:r>
        <w:rPr>
          <w:rFonts w:ascii="Calibri" w:hAnsi="Calibri" w:cs="Calibri"/>
          <w:lang w:val="en"/>
        </w:rPr>
        <w:t>.RData",pos=2)</w:t>
      </w:r>
    </w:p>
    <w:p w14:paraId="28517235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7971386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get.VB.output.new.V2.f("Unloading2000-2020.txt","CAE-LatLon2000-2020.txt","LengthMM2000-2020.txt","LengthFreq2000-2020.txt",2020,2020)</w:t>
      </w:r>
    </w:p>
    <w:p w14:paraId="59D4E554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76EA5B3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well.estimates.2020&lt;-well.estimates.f(lfgrpd.20202020[lfgrpd.20202020$year.firstset==2020,]</w:t>
      </w:r>
      <w:r>
        <w:rPr>
          <w:rFonts w:ascii="Calibri" w:hAnsi="Calibri" w:cs="Calibri"/>
          <w:lang w:val="en"/>
        </w:rPr>
        <w:t>,lfmm.20202020)</w:t>
      </w:r>
    </w:p>
    <w:p w14:paraId="4AD7AA3B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EAA69FB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cae.stratflg.20202020&lt;-create.strat.flg.f(cae.20202020$latc5,cae.20202020$lonc5,is.lwrght=F,cae.20202020$month,cae.20202020$setype,cae.20202020$class)</w:t>
      </w:r>
    </w:p>
    <w:p w14:paraId="7AB0A622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"*** Please edit first to make sure stratum definitions are correct ***"</w:t>
      </w:r>
    </w:p>
    <w:p w14:paraId="65E27264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"Usin</w:t>
      </w:r>
      <w:r>
        <w:rPr>
          <w:rFonts w:ascii="Calibri" w:hAnsi="Calibri" w:cs="Calibri"/>
          <w:lang w:val="en"/>
        </w:rPr>
        <w:t>g catch stratification: Juan/Haikun BET spatial movement model ALL set types 10S 10N"</w:t>
      </w:r>
    </w:p>
    <w:p w14:paraId="3B4B52E6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"Using fishery stratification: Juan/Haikun BET movement model ALL set types 10S 10N"</w:t>
      </w:r>
    </w:p>
    <w:p w14:paraId="53B822F6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A22164D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lfgrpd.stratflg.20202020&lt;-create.strat.flg.f(lfgrpd.20202020$lat.5deg,lfgrpd.2</w:t>
      </w:r>
      <w:r>
        <w:rPr>
          <w:rFonts w:ascii="Calibri" w:hAnsi="Calibri" w:cs="Calibri"/>
          <w:lang w:val="en"/>
        </w:rPr>
        <w:t>0202020$lon.5deg,is.lwrght=T,floor(lfgrpd.20202020$moda/100),lfgrpd.20202020$setype,lfgrpd.20202020$class)</w:t>
      </w:r>
    </w:p>
    <w:p w14:paraId="68BE6721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"*** Please edit first to make sure stratum definitions are correct ***"</w:t>
      </w:r>
    </w:p>
    <w:p w14:paraId="6B87510D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[1] "Using catch stratification: Juan/Haikun BET spatial movement model </w:t>
      </w:r>
      <w:r>
        <w:rPr>
          <w:rFonts w:ascii="Calibri" w:hAnsi="Calibri" w:cs="Calibri"/>
          <w:lang w:val="en"/>
        </w:rPr>
        <w:t>ALL set types 10S 10N"</w:t>
      </w:r>
    </w:p>
    <w:p w14:paraId="413D476C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"Using fishery stratification: Juan/Haikun BET movement model ALL set types 10S 10N"</w:t>
      </w:r>
    </w:p>
    <w:p w14:paraId="66E9E30F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5B894B6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get.catch.estimates.V2.f(cae.20202020,cae.stratflg.20202020,total.unlds.20202020,lfgrpd.20202020,lfgrpd.stratflg.20202020,lfmm.20202020,2020,</w:t>
      </w:r>
      <w:r>
        <w:rPr>
          <w:rFonts w:ascii="Calibri" w:hAnsi="Calibri" w:cs="Calibri"/>
          <w:lang w:val="en"/>
        </w:rPr>
        <w:t>2,well.estimates.2020,area.substitution.mat.BET.movemodel.ALL)</w:t>
      </w:r>
    </w:p>
    <w:p w14:paraId="052DD0EE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"*** Please edit first to make sure stratum definitions are correct ***"</w:t>
      </w:r>
    </w:p>
    <w:p w14:paraId="49B4E086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"Using catch stratification: Juan/Haikun BET spatial movement model ALL set types 10S 10N"</w:t>
      </w:r>
    </w:p>
    <w:p w14:paraId="3B165902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"Using fishery st</w:t>
      </w:r>
      <w:r>
        <w:rPr>
          <w:rFonts w:ascii="Calibri" w:hAnsi="Calibri" w:cs="Calibri"/>
          <w:lang w:val="en"/>
        </w:rPr>
        <w:t>ratification: Juan/Haikun BET movement model ALL set types 10S 10N"</w:t>
      </w:r>
    </w:p>
    <w:p w14:paraId="636183E1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"*** create.fishery.flg.f: Please edit first to make sure stratum definitions are correct ***"</w:t>
      </w:r>
    </w:p>
    <w:p w14:paraId="2F0D4CFE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"Using fishery stratification: Juan/Haikun BET spatial movement model 10S 10N"</w:t>
      </w:r>
    </w:p>
    <w:p w14:paraId="2C4F8896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"W</w:t>
      </w:r>
      <w:r>
        <w:rPr>
          <w:rFonts w:ascii="Calibri" w:hAnsi="Calibri" w:cs="Calibri"/>
          <w:lang w:val="en"/>
        </w:rPr>
        <w:t>ARNING: Reached step (4) in get.sub.f looking for substitute; please tell CL"</w:t>
      </w:r>
    </w:p>
    <w:p w14:paraId="0237B3F1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"WARNING: Reached step (4) in get.sub.f looking for substitute; please tell CL"</w:t>
      </w:r>
    </w:p>
    <w:p w14:paraId="2DFEE909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"WARNING: Reached step (4) in get.sub.f looking for substitute; please tell CL"</w:t>
      </w:r>
    </w:p>
    <w:p w14:paraId="273ED8DD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"WARNI</w:t>
      </w:r>
      <w:r>
        <w:rPr>
          <w:rFonts w:ascii="Calibri" w:hAnsi="Calibri" w:cs="Calibri"/>
          <w:lang w:val="en"/>
        </w:rPr>
        <w:t>NG: Reached step (4) in get.sub.f looking for substitute; please tell CL"</w:t>
      </w:r>
    </w:p>
    <w:p w14:paraId="3112518E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"WARNING: Reached step (4) in get.sub.f looking for substitute; please tell CL"</w:t>
      </w:r>
    </w:p>
    <w:p w14:paraId="26CF8210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"WARNING: Reached step (4) in get.sub.f looking for substitute; please tell CL"</w:t>
      </w:r>
    </w:p>
    <w:p w14:paraId="01BD729D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"WARNING: Reached step (4) in get.sub.f looking for substitute; please tell CL"</w:t>
      </w:r>
    </w:p>
    <w:p w14:paraId="5BE2997F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"WARNING: Reached step (4) in get.sub.f looking for substitute; please tell CL"</w:t>
      </w:r>
    </w:p>
    <w:p w14:paraId="1F277A47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[1] </w:t>
      </w:r>
      <w:r>
        <w:rPr>
          <w:rFonts w:ascii="Calibri" w:hAnsi="Calibri" w:cs="Calibri"/>
          <w:lang w:val="en"/>
        </w:rPr>
        <w:t>"WARNING: Reached step (4) in get.sub.f looking for substitute; please tell CL"</w:t>
      </w:r>
    </w:p>
    <w:p w14:paraId="488AB7CE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"WARNING: Reached step (4) in get.sub.f looking for substitute; please tell CL"</w:t>
      </w:r>
    </w:p>
    <w:p w14:paraId="0CBA34A7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"WARNING: Reached step (4) in get.sub.f looking for substitute; please tell CL"</w:t>
      </w:r>
    </w:p>
    <w:p w14:paraId="5E82A3D6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>[1] "WAR</w:t>
      </w:r>
      <w:r>
        <w:rPr>
          <w:rFonts w:ascii="Calibri" w:hAnsi="Calibri" w:cs="Calibri"/>
          <w:lang w:val="en"/>
        </w:rPr>
        <w:t>NING: Reached step (4) in get.sub.f looking for substitute; please tell CL"</w:t>
      </w:r>
    </w:p>
    <w:p w14:paraId="54D43949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"WARNING: Reached step (4) in get.sub.f looking for substitute; please tell CL"</w:t>
      </w:r>
    </w:p>
    <w:p w14:paraId="6CA6789D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"WARNING: Reached step (4) in get.sub.f looking for substitute; please tell CL"</w:t>
      </w:r>
    </w:p>
    <w:p w14:paraId="496E09BC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"WARNING</w:t>
      </w:r>
      <w:r>
        <w:rPr>
          <w:rFonts w:ascii="Calibri" w:hAnsi="Calibri" w:cs="Calibri"/>
          <w:lang w:val="en"/>
        </w:rPr>
        <w:t>: Reached step (4) in get.sub.f looking for substitute; please tell CL"</w:t>
      </w:r>
    </w:p>
    <w:p w14:paraId="1D783DF3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"WARNING: Reached step (4) in get.sub.f looking for substitute; please tell CL"</w:t>
      </w:r>
    </w:p>
    <w:p w14:paraId="28ED6626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"WARNING: Reached step (4) in get.sub.f looking for substitute; please tell CL"</w:t>
      </w:r>
    </w:p>
    <w:p w14:paraId="36749599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"WARNING: Re</w:t>
      </w:r>
      <w:r>
        <w:rPr>
          <w:rFonts w:ascii="Calibri" w:hAnsi="Calibri" w:cs="Calibri"/>
          <w:lang w:val="en"/>
        </w:rPr>
        <w:t>ached step (4) in get.sub.f looking for substitute; please tell CL"</w:t>
      </w:r>
    </w:p>
    <w:p w14:paraId="319BE799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510AA54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fishery.estimates.2020&lt;-fishery.estimates.f(stratum.estimates.2020.withsamps,stratum.estimates.2020.NOsamps,2020)</w:t>
      </w:r>
    </w:p>
    <w:p w14:paraId="2B6338E0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"*** create.fishery.flg.f: Please edit first to make sure stratum d</w:t>
      </w:r>
      <w:r>
        <w:rPr>
          <w:rFonts w:ascii="Calibri" w:hAnsi="Calibri" w:cs="Calibri"/>
          <w:lang w:val="en"/>
        </w:rPr>
        <w:t>efinitions are correct ***"</w:t>
      </w:r>
    </w:p>
    <w:p w14:paraId="1889B37B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"Using fishery stratification: Juan/Haikun BET spatial movement model 10S 10N"</w:t>
      </w:r>
    </w:p>
    <w:p w14:paraId="75B741CF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"*** create.fishery.flg.f: Please edit first to make sure stratum definitions are correct ***"</w:t>
      </w:r>
    </w:p>
    <w:p w14:paraId="12649105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"Using fishery stratification: Juan/Haikun</w:t>
      </w:r>
      <w:r>
        <w:rPr>
          <w:rFonts w:ascii="Calibri" w:hAnsi="Calibri" w:cs="Calibri"/>
          <w:lang w:val="en"/>
        </w:rPr>
        <w:t xml:space="preserve"> BET spatial movement model 10S 10N"</w:t>
      </w:r>
    </w:p>
    <w:p w14:paraId="371C392B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0CA03FB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1079A75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sum(fishery.estimates.2020$catch.samps$bet[substr(fishery.estimates.2020$fishery.defn.samps$geararea.quarter,1,2)=="FO"]) + sum(fishery.estimates.2020$catch.NOsamps$bet[substr(fishery.estimates.2020$fishery.defn.NOs</w:t>
      </w:r>
      <w:r>
        <w:rPr>
          <w:rFonts w:ascii="Calibri" w:hAnsi="Calibri" w:cs="Calibri"/>
          <w:lang w:val="en"/>
        </w:rPr>
        <w:t>amps$geararea.quarter,1,2)=="FO"])</w:t>
      </w:r>
    </w:p>
    <w:p w14:paraId="4BBD7862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76527.42</w:t>
      </w:r>
    </w:p>
    <w:p w14:paraId="3EC0276F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CB5B360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sum(fishery.estimates.2020$catch.samps$bet[substr(fishery.estimates.2020$fishery.defn.samps$geararea.quarter,1,2)=="FO"])</w:t>
      </w:r>
    </w:p>
    <w:p w14:paraId="11AF52DA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45296.43</w:t>
      </w:r>
    </w:p>
    <w:p w14:paraId="0E0A3B1B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76527-45296</w:t>
      </w:r>
    </w:p>
    <w:p w14:paraId="398A4058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[1] 31231</w:t>
      </w:r>
    </w:p>
    <w:p w14:paraId="07D33907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D3F78D7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70BABE5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&gt; save.image("/Users/clennert/Documents/R/poststratification/CL programs_stock assessment/spp comp programs_from 2000/current_estimates/BET for 2020_revised_run Jan 26 2022.RData")</w:t>
      </w:r>
    </w:p>
    <w:p w14:paraId="35CE3739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329670A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662C29A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35D04ADD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-------------------------</w:t>
      </w:r>
    </w:p>
    <w:p w14:paraId="12D4CD9D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08E0C4E6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1EE5C42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adding the SA estimates to the plot sh</w:t>
      </w:r>
      <w:r>
        <w:rPr>
          <w:rFonts w:ascii="Calibri" w:hAnsi="Calibri" w:cs="Calibri"/>
          <w:lang w:val="en"/>
        </w:rPr>
        <w:t>own at the June 2021 meeting</w:t>
      </w:r>
    </w:p>
    <w:p w14:paraId="20562C5E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4F0C434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load("C:&lt;</w:t>
      </w:r>
      <w:hyperlink r:id="rId4" w:history="1">
        <w:r>
          <w:rPr>
            <w:rFonts w:ascii="Calibri" w:hAnsi="Calibri" w:cs="Calibri"/>
            <w:lang w:val="en"/>
          </w:rPr>
          <w:t>\\Users\\clennert\\Documents\\R\\Haikun\\P-S index\\cae</w:t>
        </w:r>
      </w:hyperlink>
      <w:r>
        <w:rPr>
          <w:rFonts w:ascii="Calibri" w:hAnsi="Calibri" w:cs="Calibri"/>
          <w:lang w:val="en"/>
        </w:rPr>
        <w:t>&gt; data_1975-2020_for Haikun.RData")</w:t>
      </w:r>
    </w:p>
    <w:p w14:paraId="43A3BF41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BECFB93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tmpcl&lt;-tapply(cae.19752020.frm$log.bet[ca</w:t>
      </w:r>
      <w:r>
        <w:rPr>
          <w:rFonts w:ascii="Calibri" w:hAnsi="Calibri" w:cs="Calibri"/>
          <w:lang w:val="en"/>
        </w:rPr>
        <w:t>e.19752020.frm$year&gt;=2000],cae.19752020.frm$year[cae.19752020.frm$year&gt;=2000],sum)</w:t>
      </w:r>
    </w:p>
    <w:p w14:paraId="4D7C23DF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E790A63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>tmpfsr&lt;-c(92966,59748,55901,51296,64005,66256,82176,62187,73851,75889,57059,55587,65035,48337,59797,60975,55269,65443,63815,68553,74529)</w:t>
      </w:r>
    </w:p>
    <w:p w14:paraId="749052C6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FC47BD3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tmpsa&lt;-c(85883,56395,55512,49756,6</w:t>
      </w:r>
      <w:r>
        <w:rPr>
          <w:rFonts w:ascii="Calibri" w:hAnsi="Calibri" w:cs="Calibri"/>
          <w:lang w:val="en"/>
        </w:rPr>
        <w:t>0124,64675,83433,63829,70989,70540,56734,50493,63458,50217,57119,61801,56219,62898,59186,75602,73576)</w:t>
      </w:r>
    </w:p>
    <w:p w14:paraId="0FCF3E46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C94B722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plot(seq(2000,2020),tmpfsr,type="b",ylim=c(0,100000),ylab="BET OBJ catch (mt)",xlab="Year",lwd=1.5)</w:t>
      </w:r>
    </w:p>
    <w:p w14:paraId="10425391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lines(seq(2000,2020),tmpcl,type="b",col=2,lwd=1.5)</w:t>
      </w:r>
    </w:p>
    <w:p w14:paraId="5B8CAEB3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li</w:t>
      </w:r>
      <w:r>
        <w:rPr>
          <w:rFonts w:ascii="Calibri" w:hAnsi="Calibri" w:cs="Calibri"/>
          <w:lang w:val="en"/>
        </w:rPr>
        <w:t>nes(seq(2000,2020),tmpsa,type="b",col=5,lwd=1.5)</w:t>
      </w:r>
    </w:p>
    <w:p w14:paraId="3F16FEBD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70378035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quantile(abs((tmpfsr-tmpsa)/tmpfsr))</w:t>
      </w:r>
    </w:p>
    <w:p w14:paraId="1C3E7282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       0%         25%         50%         75%        100% </w:t>
      </w:r>
    </w:p>
    <w:p w14:paraId="22BBA571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0.005695859 0.017188659 0.038753707 0.060635888 0.102825551 </w:t>
      </w:r>
    </w:p>
    <w:p w14:paraId="13C6AD15" w14:textId="77777777" w:rsidR="00000000" w:rsidRDefault="000D52AE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sectPr w:rsidR="00000000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3MTQ2NTWxNDU1NzJX0lEKTi0uzszPAykwrAUAGPrhxiwAAAA="/>
  </w:docVars>
  <w:rsids>
    <w:rsidRoot w:val="000D52AE"/>
    <w:rsid w:val="000D5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2D1997"/>
  <w14:defaultImageDpi w14:val="0"/>
  <w15:docId w15:val="{C690E92C-C179-4CD7-9129-A6C5F7D6D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file:///\\Users\\clennert\\Documents\\R\\Haikun\\P-S%20index\\ca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53</Words>
  <Characters>4868</Characters>
  <Application>Microsoft Office Word</Application>
  <DocSecurity>0</DocSecurity>
  <Lines>40</Lines>
  <Paragraphs>11</Paragraphs>
  <ScaleCrop>false</ScaleCrop>
  <Company/>
  <LinksUpToDate>false</LinksUpToDate>
  <CharactersWithSpaces>5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kun Xu</dc:creator>
  <cp:keywords/>
  <dc:description/>
  <cp:lastModifiedBy>Haikun Xu</cp:lastModifiedBy>
  <cp:revision>2</cp:revision>
  <dcterms:created xsi:type="dcterms:W3CDTF">2022-04-29T21:30:00Z</dcterms:created>
  <dcterms:modified xsi:type="dcterms:W3CDTF">2022-04-29T21:30:00Z</dcterms:modified>
</cp:coreProperties>
</file>